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2101</w:t>
      </w:r>
      <w:r>
        <w:t xml:space="preserve"> </w:t>
      </w:r>
      <w:r>
        <w:t xml:space="preserve">ภาษาไทย</w:t>
      </w:r>
      <w:r>
        <w:t xml:space="preserve"> </w:t>
      </w:r>
      <w:r>
        <w:t xml:space="preserve">3</w:t>
      </w:r>
      <w:r>
        <w:t xml:space="preserve"> </w:t>
      </w:r>
      <w:r>
        <w:t xml:space="preserve">ม.5/1</w:t>
      </w:r>
      <w:r>
        <w:t xml:space="preserve"> </w:t>
      </w:r>
      <w:r>
        <w:t xml:space="preserve">(เช้า)</w:t>
      </w:r>
      <w:r>
        <w:t xml:space="preserve"> </w:t>
      </w:r>
      <w:r>
        <w:t xml:space="preserve">260867</w:t>
      </w:r>
    </w:p>
    <w:p>
      <w:pPr>
        <w:pStyle w:val="Date"/>
      </w:pPr>
      <w:r>
        <w:t xml:space="preserve">วันจันทร์ที่</w:t>
      </w:r>
      <w:r>
        <w:t xml:space="preserve"> </w:t>
      </w:r>
      <w:r>
        <w:t xml:space="preserve">26</w:t>
      </w:r>
      <w:r>
        <w:t xml:space="preserve"> </w:t>
      </w:r>
      <w:r>
        <w:t xml:space="preserve">สิงห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พี่รอแป๊บนึงนะครับน้องยังไม่ครบครับ ข่าวกีฬา ดีครับสวัสดีพี่รามครับสวัสดีนักเรียนชั้นม 5/1 สำหรับ ชั่วโมงที่แล้วนะครับคุณครูได้สอนในเรื่องของการแต่งประโยคไปนะครับ ประโยคแบบสั้นๆนะ แล้ววันนี้นะครับคุณครูจะทบทวนก่อนแล้วก็เดี๋ยวจะให้นักเรียน เรียนเกี่ยวกับการแต่งประโยคแล้ว แม่บอกว่า ลักษณะของประโยคเป็นประโยคแบบไหนอย่างนี้นะครับ เดี๋ยวก่อนอื่นเลยนะครับเรามาทบทวนกันก่อน เรียนเอาสมุดขึ้นมาไหมคะ สมุด งั้นไม่เป็นไรครับเดี๋ยวเดี๋ยววันนี้เดี๋ยวคุณครูจะสอนแล้วก็จะให้นักเรียนทำกิจกรรม ร่วมกัน ช่วยกัน ok นะครับมาดูก่อนนะครับว่าประโยคคืออะไร ประโยคก็คือ คำ 2 คำขึ้นไปที่นำมาเรียงต่อกันแสดงให้รู้ว่า ใคร ทำอะไร ที่ไหน อย่างไร อย่างที่คุณครูเคยสอนไปแล้วนะครับนักเรียนจำได้ไหมครั้งก่อนที่ว่าคุณครู กูจะมีรูปภาพให้ 1 รูปใช่ไหมครับ จะมีรูปภาพให้ 1 รูปใช่ไหมครับแล้วก็ให้นักเรียนเขียนแต่งประโยค รูปภาพที่นักเรียนเห็น แต่งประโยคจากรูปภาพที่นักเรียนเห็นในรูปภาพนั้นคุณครูก็จะถามเรื่องเรียนใช่ไหมครับว่า มีใคร ทำอะไร ที่ไหน อย่างไร พอจะเข้าใจไหมครับ นักเรียนโรงเรียนทบทวนไปพร้อมกับคุณครูนะครับเพราะผมครูนะครับว่า ประโยคที่นักเรียนเขียนส่งคุณครู เมื่อชั่วโมงที่ผ่านมา ประโยคนักเรียนที่นักเรียนแต่งประโยคและเขียนส่งครูที่ผ่านมา ประโยคนึงมันจะประกอบไปด้วยว่า มันจะบอกว่าใคร ทำอะไร ที่ไหน อย่างไร อย่างเช่นนะครับคุณครูจะยกตัวอย่าง ok ครับ โอเคไหมครับ นักเรียนนักเรียน ยกตัวอย่างประโยค 1 ประโยค น้องกิ๊ฟ นี้ นักเรียนจำไว้ว่าออกให้ด้วย คำ 2 คำเลยนะครับ หรือยังออกแรงให้รู้ไหมอ่ะ ที่ไหน อะไร อาทิตย์นี้กูไม่อยู่ กู เขียนลงกระดาษให้ว่างอ่ะ น้องกินข้าวที่โรงอาหาร ปีนี้กูจะถามว่า ในประโยค กูจะถามว่า ใครทำอะไร ก็คือใคร น้อง ไกล ทำอะไร กินข้าว ที่ไหน ไหน ที่โรงอาหาร นี่เหรอครับ ประโยค 1 ประโยค บอกไปว่าไง ทำอะไร ที่ไหน อย่างไร จะบอกชะเอม หรือประโยค มันก็ แค่คำว่าอภัยทำไม ไม่บอกว่าที่ไหนก็ได้อย่างเช่นข้าว เป็นประโยค ประกอบไปด้วย และภาคแสดง กูได้สอนมันไปแล้ว ภาคประธาน ภาคประธาน ก็คือบอกว่าเป็น ใคร คํานามสิ่งของ ส่วนภาคแสดง ประกอบไปด้วยคำกริยา กรรม OK อันนี้เป็น ส่วนประกอบ เห็นหน้าจอ กูยกตัวอย่าง 1 ประโยค ประโยคที่มี นักเรียน กูจะถามว่างานคืออะไร คำตอบก็คือ ก็บอกนะครับยกตัวอย่าง ปีนี้กูจะถาม คือนักเรียน นักเรียน ทำอะไร ปีนี้ไปดูภาพ ทำอะไรอยู่กระโดด ต่อไป ประโยคตับ นักเรียน กระโดด ปีนี้กูจะถามว่า ประธาน นักเรียน ส่วนภาคแสดง การแสดงประกอบด้วย จะถามว่า ทำอะไร นักเรียนคนนี้ กระโดดกระโดดที่เป็น ปีนี้ ตั้ม เรียนเข้าใจ เข้าใจไหม ค่าเรียนเข้าไปรับนะครับ คุณครูบอก วันนี้ตอนนี้สิ่งที่เรา เปลี่ยนไป ที่คุณครูให้นักเรียน ประโยคจากพี่ ไปแล้วนะ แต่งประโยค เกลียด น่าชื่นชม ชื่นชม คนเลย ที่เขียนถูกส่งพวกกูๆ ใช้ดีมากๆเลย บ้าน ให้อภัยกันนะ เรียนรู้กัน ควรจะอยู่ตรงไหน นะครับ OK ประธาน ประธานจะออกไป ของ คือคำนาม คนก็คือ น้อง หญ้า พี่น้องกู ตัดเมื่อคืน หมากัดไก่วัวควาย คิงคอง เก้าอี้ บ่งบอกว่าเป็น อาทิตย์นี้ พยากรณ์อากาศ กำลังทำอะไรอยู่ หมายถึงว่า คำนามเช่น ฟัง ฟัง กำลังวิ่งวิ่งวิ่งวิ่ง อ่าน คือเป็นคำกริยา เช่น น้องกินข้าวกูบอกไปเพื่อ ชิบหาย กินก็คือ ok ครับ คำนี้ก็ คนสัตว์ เหมือนกัน เช่นเมื่อกี้ยกตัวอย่าง น้องกระปุก น้องกระโดดเชือกน็อค กระโดดเป็นอีกอย่า เป็นกรรม เชื่อกูสิ สิ่งของ นักเรียนพอจะนึกออกไหมครับ ประธาน อยาก นักเรียนเข้าใจไหม แต่คำว่า นักเรียนสามารถรับประทาน ไม่สามารถบอก ใครสามารถบอก รับประทาน อ่างเถิดเทิง พูดให้เพื่อน เชิญครับ ทานคืออะไร ก็คือ น้อง เด็กๆค่ะ OK get out น้องเกรซ เข้าใจ งานก็ คืออะไรครับ มีเพื่อนป่ะ หันหน้าไปหาเพื่อน ไหนมีใคร ใครที่ บอกได้ไหม หมายถึง ประธานคือ บอกเพื่อน บอกได้ไหม เชิญเชิญ ไม่มีใครบอก ได้ไหม ความหมายของ เมื่อไหร่ มีใครบอกได้ไหม อธิบาย ทบทวนกัน งานคืออะไร อ่านนักเรียน นี้เดี๋ยวกู พูดให้ ให้ ตั้งแต่เริ่มต้น นักเรียน นะที่รัก ละเอียด คุณครูจะหายแล้วนะ ประโยค มันจะประกอบไปด้วย ภาคประธานงาน พากเพียร ผัก ภาคประธาน ส่วนประธาน อยู่ข้างหน้า จะอยู่ข้างหน้า ภาคประธาน เป็นคำนาม คือ คนเราถึงคม กล่าวถึงสิ่งของต่างๆ นะครับ ส่วนภาคแสดง ส่วนภาคแสดงประกอบด้วย แล้วก็กำ ก็คือ บอกว่า ยาก็คือ ทำอะไรอยู่ นิ่ม นอน อ่าน ฟัง เดิน สวนกลับ ส่วนกลาง เป็นคำนามเหมือนกัน เป็นคำนามเหมือนกัน ก็คือ คำที่ กล่าวถึงอะตอมของเหมือนกัน อย่างเช่น คุณครูยกตัวอย่าง ฉัน หิวข้าว อันนี้ องค์ประกอบ ฉันเป็นประธาน สีดา กริยา ข้าว ยังครับ ให้คุณครู อีกไหม ยกยก เอาเพิ่มอีกไหมครับ ยกตัวอย่างพืช อย่างเช่น ฉัน ไป โรงเรียน ฉันเป็นประธาน ไป ฤทธิ์ยา โรงเรียน คือกรรม ประกอบไปด้วย ส่วนประกอบของประโยค เข้าใจครับ เข้าใจไหม ไปเนาะ วิธี นักเรียนเรียบร้อยแล้วนะจะให้นักเรียน แบ่งกลุ่มนะ กูจะให้ Google ตั้งปลุกให้นักเรียน แบ่งให้เรียนให้นักเรียน ออกมาขี้เกียจ หน้ากระดาน กลุ่มว่า ใหญ่จะสามารถ แต่งประโยค ได้ เยอะ กว่ากัน ถูกต้องด้วยนะ ถูกต้อง ภาพ แล้วบางทีอาจจะไม่พบ กรรม อาจจะไม่มี เหนื่อยไหมครับ ส่วนประกอบของทางทีมประกอบด้วยประธาน ก็แค่นั้น จะไม่มีตังค์ เช่น ฉันกำลังนอน ประโยคบอกว่านอน ประธาน กำลังนอนก็คือแสดงเป็นคำสัญญา ส่วนประกอบของแบบ งาน อันนี้คือครบยกตัวอย่าง กินข้าว ประธาน กินเป็นยา ข้าว อาทิตย์นี้นะครับ ประโยคให้นักเรียน คือ มานี หัวเราะ ประกอบไปด้วย มานี ประธาน หัวเราะ เล่นยา วันนี้มีคนนะครับ ชื่อคน กูเคยบอกแล้ว จะเป็นคำนาม เว่ากับน้ำ คนสัตว์ หมอง ยาก็คือ เดี๋ยวนะครับ สมมุติว่ามึงกู ไปแล้วกูไปหาเมียแล้วเมียกูจะให้นักเตะ นาย เหรียญ 5 สตางค์นะ ให้เดินออกมา ว่า นิยาม แต่งประโยคประโยคของนักเรียนหูหนวก มากๆ สำคัญมากๆ ถ้าสมมุติว่านักเรียน ไปอยู่ แล้วนักเรียน คิดว่าจะเข้าใจ เข้าใจนะคะ เข้าใจเลย เขาไม่ได้ติด เราก็เช่นกัน ภาษา Good Morning ที่นี้เราถามกับคนเห</w:t>
      </w:r>
      <w:r>
        <w:rPr>
          <w:i/>
        </w:rPr>
        <w:t xml:space="preserve">้ยอะไร แล้วการเขียน ถูกต้องด้วยนะครับ เขียน ผิดพลาด อ่านแล้วมีคนอ่านไม่เข้าใจ หายไปเลยนะ Goodbye นักเรียนใช้คำว่า ฉัน โรงเรียนสระ หมายถึงวัด เขาคนนั้นข้าวของเรานะ เขาก็จะว่าเรา ทั้งที่เราก็บอก เห็นไหม แค่เนี้ย ข้อความ เขียนไปแล้ว นี่คือสิ่งที่สำคัญว่าทำไม เรียนการ์ด อันนี้คือความต่าง ประโยค มาลี หัวเราะ มีด แดงก็ยาก ก็จะมีตามหลังมัน ไม่มีกรรม แป้น แสดง หล่อมาก หล่อมาก สุนัขเป็น ก็คือคำ คือหาก นี่เป็นคำ คำสั้นๆ อาทิตย์นี้ ดูปลา ประกอบไปด้วย ข้าวหอม สับปะรด ข้าวหอมให้กูชื่อคนนะครับ ข้าวหอม กิน สับปะรด โคนัน ไม่ทัน นิทานแบบอ่านอีกละ ธนาคาร อาร์ม หมายถึง คน Call เอาเปล่า ใครหอมชื่อคน เป็นประธาน ส่วนกริยา หมายถึงแดงอาการ ของคำนาม ทำอะไร ข้าวหอม จีน ส่วนกลาง ก็คือ ทํานายฝัน ที่บ่งบอกว่า หมายถึงว่า ประธาน ทำอะไร มีผลต่อกันตรงนี้ สับปะรด ข้าวหอม เลยเป็น เข้าใจไหมครับ พอที่จะเข้าใจ ขอที่เข้าใจประกอบด้วย น่ารัก พอเข้าใจไหม มันยากครับสำคัญมากๆ มันเป็นเรื่องที่จะต้องใช้น้ำมันของนักเรียน เป็นสิ่งที่ ไม่อยากเรียน ใครเป็น วุ่นวาย ทำให้ หัวไม่รู้ไม่รู้ไม่รู้ สำคัญมากๆ นักเรียน มันจะสามารถ ยอด ไม่เข้าใจตรงไหน พระพิราพ แล้ว ค่อยๆ ทำให้มันทุกวัน ท่าช้างที่บางใหญ่ ละเอียด อาทิตย์นี้ นักเรียนเห็น วันนี้คืออะไร มาใช่ไหม ยีราฟใช่ไหม ถ้ายิ้ม อันนี้เป็น แพนด้า หมีแพนด้า นักเรียนดู หมีแพนด้า ทำอะไรอยู่ บอกคุณครูได้ไหม หมีแพนด้า กำลังอยู่ร้านอยู่ใช่ไหม กำลังกลับ บอกว่า หมีแพนด้า คุณครูดิ น่าจะกำลังทำอะไรอยู่ หมีแพนด้า อาทิตย์นี้ ประโยคง่ายๆเลย หมีแพนด้า ยีราฟ แค่นี้ หลังกินแล้วครับ ประโยค เมื่อคืน หูฟัง แพนด้า กอด ยีราฟ แพนด้าคืองาน กริยาเป็น ส่วน ยีราฟ โอเคนะ อาทิตย์นี้ เห็นภาพไหมครับ หมูก็คือ อายุอ่อนกว่านี้นะ ภาณุวิชญ์ชื่อนะ ของเด็กคนนี้นะครับ ฟุตบอล เห็นไหม คือประโยค หนูเป็นประธาน มันเป็นกรรม ถ้าไม่มีประโยชน์ แจ้งเพิ่มเติมอีก อีกไหม ถ้าเรามองคนตาย หนุ นิ่ง นี้ ภาณุวิชญ์ ได้ไหม ได้ไหม อนุเคราะห์ อยู่เป็นประโยค หน้าต่อไป ทำอะไรอยู่ แปรงฟัน ห</w:t>
      </w:r>
      <w:r>
        <w:t xml:space="preserve"> </w:t>
      </w:r>
      <w:r>
        <w:t xml:space="preserve">ตั้งชื่อให้เขาหรือว่าท้อง แต่งประโยคให้ น้องนิด ดีนะครับ น้องทำอะไร น้องแปลง หมายถึง น้องใหม่ ขนแปรงฟัน หมายถึงบ้าน แล้ว OK ภาพนึง สองคนนี้ ผู้ตั้งชื่อ มานีมานะ อ่านหนังสือ มานีมานะ งามหมายถึง วันนี้ ทำอะไรล่ะ ทำอะไร งานอยู่ อ่านก็อ่านอยู่อะไรอ่ะ อาทิตย์นี้ ปีนี้คุ้นคุ้น ออกมาขีด หน้ากระดาษ ออกมาเขียนบนเลย กูจะแบก กูจะแบ่งกลุ่มลับสมอง แป๊บนึง 2 นับหนึ่ง 12 แป๊บหนึ่งนะแป๊บหนึ่ง โอเคคนที่นับหนึ่ง คนที่นับหนึ่ง คนที่นับหนึ่งมาอยู่ฝั่งนี้ มาอยู่ฝั่งนี้ วันที่นับหนึ่ง วันที่นับหนึ่ง OK ส่วนคนที่ 2 OK ที่นี้ ที่นี่คุณครู กูจะให้นักเรียน ช่วยกันในอุป ช่วยกันไป เพลงให้เรียนมาก ภาพเฮียไม่เห็นสามารถเขียนเป็นประโยค ให้ออก ออกมาเขียน ให้กูดู สามารถแปลได้ว่าอะไรบ้าง ok นะครับ ปรึกษากัน บ้าป่ะเนี่ย สามารถแต่งประโยคอะไรได้บ้าง คุยกันนานยัง ข่าว kpop นักเรียน อ่านดูก่อน ที่นี่ หนูไม่สามารถ ตัวแทนของ ผมให้แล้ว มันเขียนว่า พี่หนึ่งให้หนูมาก YouTube โอเคค่ะ กลุ่มที่นับหนึ่ง ส่วนกลุ่มที่ เช่นกลุ่มที่ ออกมาเขียนงานนะครับ ตากลมๆ ชื่ออะไรครับ OK OK นักเรียน ที่ล่าม นักเรียนคิดว่านักเรียน เขียนถูกนะครับ กลุ่มที่ 1 กลุ่มที่ 1 ลุงทำนาข้าว พี่นิ กูจะบอกว่า ยังเขียนผิด คำว่าลุง OK นักเรียนแทนคนที่มาเป็นรุ้ง คำนาม ประธานกองทัพ ทำอะไร ทำนาข้าว ทำนาข้าว ต่ำ กลุ่มที่ 1 หรือว่า ถูกครับ ตบมือให้ตัวเอง OK ที่ 2 เขียนบอกว่า พ่อไปเกี่ยวข้าว ประธานคือ คือใคร พ่อ ทำอะไร ไป เกี่ยวข้าว ไปเป็นกริยา เกี่ยวข้าว ไปเกี่ยวกับยาสูบ ส่วนประกอบทั้ง 2 กลุ่มครับให้ทุกคนด้วย อาทิตย์นี้นัดต่อไป ถ้าต่อไป อาทิตย์นี้ มาคุยกันเลยครับ คุยกันก่อนลงกันก่อน ถ้า เสร็จแล้ว เชิญครับ ออกมาเขียนได้เลยได้เลย นักเรียนพม่า ประโยค จะประกอบไปด้วย ประกอบไปด้วย มาตรฐานลัง ภาคแสดง ก็คือ ภาพตรงนี้ คือข้าวโพด ข้าวโพดเนาะ นักเรียน เห็นข้าวโพด จะต้อง อาคาร แล้วก็มี ยาแล้วก็ดำ หมวกไปด้วย จะเข้าใจใช่ไหม ออกมา เขียนประโยค นะครับ OK ที่ 1 นะคะ เห็นภาพ โทษนะครับ เขียนประโยคง่ายๆ น้องอุ้ม ข้าวโพด น้องส้ม อ่านก็คือ ประธาน หวงเนาะ ต้มหมึกเป็นคำ ยา ส่วนข้าวโพด OK เก่งมากครับ กลุ่มที่ 2 ประโยคว่าน้องกินข้าวโพด OK งานก็คือ กินก็ยาก ข้าวโพด กรรม มือ ไป ข้าวผัดปลาทู กำลังอยู่ที่ไหน โอเคเรามาดูกันนะครับ นักเรียน เหรียญพระพิราพ กุ้ง 1 นะครับ น้อง เล่น จักรยาน น้องไปเล่น ประธาน ทานก็คือหนอ ไปเล่น คือเป็น Yaris โอเคห้องพัก สวดมนต์ เพื่อนไปเล่นจักรยาน เพื่อนไปเล่น ไอ้สองกลุ่มนี้ แต่งประโยค ขายกันเลย กำลังเรียนรู้ ประโยค ถ้าเรามอง ไม่คำว่าน้อง เพื่อน แค่นั้นเหมือนกันใช่ไหม ทั้ง 2 กลุ่มเขาใช้กันความหมายไม่เหมือนกันนะ M2 บอกว่าเลื่อนไปเล่นงาน เพื่อน ไปเล่นจักรยาน แต่กลุ่มที่มันบอกว่าน้องพลอยเลขที่ รถจักรยานยนต์ เป้าหมายของพยานไม่ได้ อย่างเดียว หมายถึงบ้านบอกด้วย สมาธิ มีนะครับ ที่มาเติม เห็นไหม คำ เปลี่ยนไปหมด ว่า ผู้แต่ง หยกไม่ดี คุณครูชื่นชม อาจมี ภาพต่อไป กำลังทำอะไร หน้าที่ จะต้องมีการไง อย่าง ลึกซึ้ง ว่า ทั้งสองกลุ่ม เขียนออกมา ใช้ Club สลับกัน ใช้คำที่เกาะกัน กลุ่มที่ 1 ว่า ที่ว่ายน้ำ ซึ่ง การเขียนการเขียนที่ดี ถูกต้อง นักเรียนต้องกิน ฝึก อันนี้คือใคร ครับใช่ น้ำนะ ชายไม่ค่อยโอนนะคะ แม่คอร์ด เป็นประธานนะครับ ว่ายน้ำ ว่าไงครับโทรมาได้อยู่ ถือว่าเป็นการสื่อสาร อย่างน้อยถึงแม้ว่าครับ ตัน ความหมาย OK เมียหิวข้าว แม่ใช้ ใช้ครับ แค่นั้นเอง ให้อยู่นะ กลุ่มที่ 2 น้องไปว่ายน้ำ หรือว่าจะให้ดีนะครับ พรุ่งนี้อาจไม่มี OK มีนักเรียนไหนที่ ห้องน้ำ มีไหมครับ น้ำไหม ok ok ok ครับผม เอาเค้ก พร้อมยัง พร้อมแล้วใช่ไหม อาทิตย์นี้ พี่เป็นห่วงไทย เมื่อกี้เป็นการไป อยู่กับโยมเป็นยังไงทีนี้ เราจะนอน ก่อนอื่นเลย มันจะเป็นไปอบนิสัย ประโยคอะไรเล่า ประโยคที่ 2 เป็นประโยค คำถาม ประโยค ร้อง ประโยคที่ 5 คำสั่ง ปีนี้ ความหมายของแต่งประโยค ประโยคบอกเล่า ประโยคบอกเล่า ประโยคที่มี ใจความของผู้ว่าทำอะไรอย่างไร เฉยๆ แม่บอก บอกเฉยๆ ฉันกินข้าว ฉันไปโรงเรียน แม่บอกคิดถึง ดูตัวอย่าง ตัวอย่างประโยค ลูกแกะ กลัวหมาป่า แค่เขาบอก ไม่ได้บอกอะไรที่ไหนบอกว่าลูก กลัวหมาป่าอันนี้ หนังหมาป่า หมาป่า ตะครุบลูก คือบอกกูเฉยๆ ไม่ได้ให้ทำ นี่คือประโยค ประโยคบอกเล่า ต่อไป ประโยคคำถามประโยคที่มีความฮัก ถามเพื่อต้องการคำตอบ จะมีคำว่า ใช่ หรือไม่ ยังจำคำพูดไว้นะ โรงเรียน พวกนี้เมื่อไหร่ เราอยากรู้ ประโยคคำถาม คำคม ใช่หรือไม่ ใคร อะไร ที่ไหน ทำไม อย่างไร จะอยู่ใน ที่เป็นประโยคคำถาม ตัวอย่างเช่น อย่างเช่น บ้านของพ่อ ทำ ใบไม้ ใช่หรือไม่ ถ้ามีคำนี้มาหลายประโยค ถามทันที ประโยคที่ 2 ใครซักโรงเรียน วังไกลกังวล ในพระราชู ส่วนตรงนี้ ใคร โรงเรียน นี่คือ ถาม อันที่ 3 นักเรียนสามารถปฏิบัติตนเป็นคนดี ไหล่ หานักเรียนที่ครูบอก ว่ามีคำว่าใช่หรือไม่ ใคร อย่างไร พวกเนี้ย มันจะเป็น ประโยคคำถาม ประโยคคำถาม บ้านของฉันอยู่ที่ไหน ไหม ธรรมะที่ไหน ประโยคคำถาม อ่านต่อ มาม่า ทำไม คนและสัตว์ ต้องมีบ้าน เห็นไหมครับ มาทำไม จะเป็นประโยคคำถาม อาตมา ความผิดอาญา ช่วยให้ ความสำเร็จ อย่างไร มีคำพวกนี้ นี่คือประโยคคำถาม ที่เนี้ย มันจะมี ใบงานงานทำนะ ไม่มีใบงานวงคำว่า กูจะให้มันออก ชนิดของประโยค ว่า ประโยคที่ยกตัวอย่าง รับประโยค จะเป็นประโยค ประโยคบอกเล่า ประโยคคำถามอย่างนี้ โรงเรียน เขียนว่าเป็นประโยค เดี๋ยวจะมีโรงงานไป ถ้าตอบ ทั้งนี้ให้เรียนเก่ง ต่อไปเป็นประโยคคำสั่งไหมครับ ประโยคคำถาม ประโยคคำสั่งก็คือประโยคที่มีเนื้อหา หรือสิ่งที่ทำ จะชอบมีค่า ลง อย่า ห้าม ต้อง อยู่ในถ้วย มีคำว่า อยู่ในประโยค ด้วย นักเรียนเคยเห็นงานที่คุณครูให้นักเรียน มันจะมีคำ พี่แตงอยู่ คนใบงาน ให้นัก ให้นะ เรียน Hub อยากเห็น เขียนป้ายหน้าห้อง ไม่เคยสังเกตุเลยหรอ ไหนดี ดูตัวอย่าง ทศกัณฐ์ อย่าวิ่งห้องเรียน มีไหมถ้ามีคำว่าอย่า ที่ 2 แปรงฟันก่อนนอน คำว่าจง เมื่อคืน บอกว่าให้แปรงฟันก่อนนอน เอามานะ ห้าม อยากดัง ห้าม ในห้องศุกร์เป็นคำศัพท์ อย่างรุนแรง ถ้าใครส่งในห้อง โทษ กฎของเกาส์ ถ้าคนอื่น ซื้ออยู่ ก็คือเป็นคำศัพท์ ก็มา ต้องช่วยกัน ต้องช่วยกันรักษาความสะอาด สุขา คำสั่งว่า งั้นทุกคนน่ะ ต้องช่วยกันทำความสะอาดห้องยังไง ห้องส้วม ตลอดเวลา ต้องช่วยกันนะ นี่คือคำสั่ง ทีนี้มาดู ประโยคขอร้อง ประโยคขอร้อง ประโยคขอร้อง สนุกที่มีความรู้ความช่วยเหลือ เชิญชวนให้ ไอ้สิงห์ 1 จะมีคำว่า กรุณา โปรด ช่วย วาน อยู่หน้าประโยคเหรอ หน้าห้อง ใช่ไหมที่ 6 มาก กรุณา ก่อนเข้าห้องเรียน มีไหม มีไหมเคยเห็นไหม นี่คือประโยค จะมีคำว่า หนูนา ไม่มีคำว่าปลด เคยเห็นไหม กูจะยกตัวอย่าง ประโยคที่ 1 กรุณาใช้น้ำอย่างประหยัด เป็นประโยค ใช้น้ำ ไม่อยากนอน อย่างนี้ใช่ไหมครับ ประโยคที่ 2 โปรดรักษาความสะอาด ก็คือ ขอร้องล่ะ หน่อย ขอร้อง 3 โปรดทิ้งลงในหิน ก็คือ โปรดเถอะ ทิ้งขยะ ลงถังขยะ นี่คือประโยคขอร้อง ก็ งานอะไรครับ ช่วยปิดครั้งห้อง เห็นป้าย ทุกห้องเลย White ให้ปิด พัดลม ตรวจสอบไฟ ออกจากห้อง คือ ช่วยกัน ขอร้องล่ะ หมู่กันล่ะ ทุกคนให้ช่วย ก่อนออกจากห้องเนี่ย ปิดไฟ พัดลม หน้าต่าง ช่วยกดตอบด้วย เช็คดูให้มีความสะอาดเรียบร้อยห้องเรียนนะครับ การขอร้อง นาทีนี้ ประโยคปฏิเสธ เป็นประโยค เมื่อคืนมีแต่ความไม่ยอมรับ ไม่ยอมรับ ชอบมีคำว่าไม่ มิได้ ใช่ ไม่ใช่ ประโยค อยู่เสมอ นักเรียน จะเป็นประโยค เสมอ อย่างเช่น ฉัน ไม่รู้จักของฉัน ก็คือ ฉันเอง ไม่รู้จักกันเลย นี่คือปฏิเสธ ไม่รู้จัก คือการปฏิเสธ ไม่รู้จักคือการปฏิเสธ ตกงาน พระเจ้า มิได้ทำ น้ำนม เมื่อคืนฉันเนี่ย อย่าทำนะ มันมีได้นั่นแหละ ถามที่สุภาพที่มานิดนึง คำพวกนี้ พิเศษ ตอบมานะ ผม ไม่ชอบอากาศร้อน ไม่ อากาศร้อนก็คือ ปฏิเสธ ก็มานะคะ ฉันไม่ใช่คนนิสัย อย่างมาร์ค ก็คือ ไม่ใช่ก็คือเป็นประโยค เก็บแล้ว ok นะครับไกลไหม พอจะเข้าใจ ประโยค make up เดี๋ยวครั้งต่อไปนะ ต่อไป คุณครูก็จะให้ งานมัด กูจะให้มันเรียน ดู กูจะให้ ทำเป็นโกรธ ให้นักเรียนถามว่าเป็นประโยค เมื่อคืนทั้งหมด สอนนักเรียน ก็มีบ้าง ประโยคคำถาม ประโยคปฏิเสธ ประโยคขอร้อง ประโยคคำสั่ง เรียนภาษาอังกฤษ ให้นักเรียนออกกูถามคำถาม ที่คุณครูให้มา กูบอกชนิด 5 เข้าใจไหมคะ เข้าใจแล้ว ยังไง ทบทวนการเงินก่อนนะครับ พอจะเข้าใจไหม คุณครู ยาวงู เกี่ยวกับเรื่องประโยค พอจะเข้าใจไหม เพิ่มเติม เพิ่มเติมเกี่ยวกับเพิ่มเติมอีกไหม เพิ่มเติม ฝึกแต่งประโยค อยากฝึกแร็พ ฝึกกูกูก็กะ หา เนื้อหา มาให้นักเรียนอ่านเขียน ไม่เข้าใจที่ถูกต้องว่า มันควรที่จะ ไหน มาเรียงถูกต้อง OK ให้นักเรียน เกมตัวเดียว วันนี้ ถ้ายังไม่พูดอะไร หัวข้อไหน มายัง ถ้ายังหลายอยู่ ถ้าอยากจะ เกี่ยวกับ เขียนประโยคเขียน แครี่ สมุดบันทึกเขียนวิชา คำถามอย่างนี้ เช่นวิชา เขียนนะยาย ให้นักเรียน ให้นักเรียนส่งงาน การเขียนคํานํา อาจจะผิดที่นักเรียนสามารถกู้ได้เลย คุณครูจะให้เพื่อนออกมา เล่าสรุปว่าวันนี้สอนเรื่องอะไรบ้าง ให้นักเรียนเล่า คุณครู สอน เรื่องอะไรบ้างความรู้ ใช้ยังไง เด็กๆดูนะ โอเคไหม อยากให้เพื่อนๆ น่าไปหาเพื่อนด้วย ไม่เป็นไรค่ะ น่าไปหา ถ้าอยากจะรัก นะครับ มีไหมครับ เชิญ ใช่น้องบีมนะ OK ไม่ต้องหา เพื่อนเลย ใครบังอาจ แสดงออก OK เอาใหม่ เอาใหม่ หน้าหันหน้า OK แนะนำตัว อาทิตย์นี้ดู กูจะพูด มังคุด นี่เป็นการ พ่อหนู ที่ราบ รอหนูไม่ถามเลย แล้วหนูก็ไม่ว่า กูพูดไม่ได้ยิน สิ่งที่หนูต้องอยู่บ้าน ปลาหมึก แรงจากคืออะไร ปีนี้หนูก็เลย ดู YouTube หาไอ้นี่กู บทลงโทษ ไม่ได้ดู เปลี่ยนกับ เสือก แล้วทีนี้ ต่อไป การเขียนอังกฤษ ทำให้หนู OK หรือว่า ถ้าสมมุติว่ามีครั้งหน้านะครับ ข้อตกลงแนววาดครูสอนอยู่จะให้นักเรียน แมนยู ห*นักเรียน นายฟัง งามด้วย กูเอง โอเคค่ะ ไปนั่ง เอาเค้กมาแล้ว ของพี่ด้วยนะ ยังไงก็ โอเคไปเลี้ยงข้าว ขอบคุณที่รัก ครับ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2101 ภาษาไทย 3 ม.5/1 (เช้า) 260867</dc:title>
  <dc:creator/>
  <cp:keywords/>
  <dcterms:created xsi:type="dcterms:W3CDTF">2024-08-26T03:31:04Z</dcterms:created>
  <dcterms:modified xsi:type="dcterms:W3CDTF">2024-08-26T03: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สิงหาคม 2567 เวลา 08.30 น.</vt:lpwstr>
  </property>
  <property fmtid="{D5CDD505-2E9C-101B-9397-08002B2CF9AE}" pid="3" name="subtitle">
    <vt:lpwstr/>
  </property>
</Properties>
</file>